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0D8" w:rsidRPr="000A30D8" w:rsidRDefault="00241926" w:rsidP="000A30D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337</w:t>
      </w:r>
      <w:r w:rsidR="007C2409">
        <w:rPr>
          <w:b/>
          <w:bCs/>
          <w:smallCaps/>
          <w:color w:val="000000"/>
          <w:lang w:val="es-ES"/>
        </w:rPr>
        <w:t>/24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 w:rsidR="00241926">
        <w:rPr>
          <w:b/>
          <w:color w:val="000000"/>
          <w:lang w:val="es-ES"/>
        </w:rPr>
        <w:t>responde al Expe. Nº 4161</w:t>
      </w:r>
      <w:r w:rsidR="007C2409">
        <w:rPr>
          <w:b/>
          <w:color w:val="000000"/>
          <w:lang w:val="es-ES"/>
        </w:rPr>
        <w:t>/24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DB56D4" w:rsidRPr="00DB56D4" w:rsidRDefault="00DB56D4" w:rsidP="009A4212">
      <w:pPr>
        <w:spacing w:line="260" w:lineRule="exact"/>
        <w:ind w:firstLine="851"/>
        <w:jc w:val="both"/>
        <w:rPr>
          <w:bCs/>
          <w:lang w:val="es-ES_tradnl" w:eastAsia="es-ES"/>
        </w:rPr>
      </w:pPr>
      <w:r w:rsidRPr="00DB56D4">
        <w:rPr>
          <w:bCs/>
          <w:lang w:val="es-ES" w:eastAsia="es-ES"/>
        </w:rPr>
        <w:t xml:space="preserve">El cargo de Ayudante de docencia “B” en la asignatura </w:t>
      </w:r>
      <w:r>
        <w:rPr>
          <w:bCs/>
          <w:lang w:val="es-ES_tradnl" w:eastAsia="es-ES"/>
        </w:rPr>
        <w:t>“Resolución de Problemas y Algoritmos” (*Cargo de Planta 27022104</w:t>
      </w:r>
      <w:r w:rsidRPr="00DB56D4">
        <w:rPr>
          <w:bCs/>
          <w:lang w:val="es-ES_tradnl" w:eastAsia="es-ES"/>
        </w:rPr>
        <w:t>)</w:t>
      </w:r>
      <w:r w:rsidRPr="00DB56D4">
        <w:rPr>
          <w:bCs/>
          <w:lang w:val="es-ES_tradnl"/>
        </w:rPr>
        <w:t xml:space="preserve"> llamado a c</w:t>
      </w:r>
      <w:r w:rsidR="009A4212">
        <w:rPr>
          <w:bCs/>
          <w:lang w:val="es-ES_tradnl"/>
        </w:rPr>
        <w:t>oncurso por resolución CDCIC-249/24*Expe.3041</w:t>
      </w:r>
      <w:r>
        <w:rPr>
          <w:bCs/>
          <w:lang w:val="es-ES_tradnl"/>
        </w:rPr>
        <w:t>/24</w:t>
      </w:r>
      <w:r w:rsidRPr="00DB56D4">
        <w:rPr>
          <w:bCs/>
          <w:lang w:val="es-ES_tradnl"/>
        </w:rPr>
        <w:t xml:space="preserve"> y declara</w:t>
      </w:r>
      <w:r>
        <w:rPr>
          <w:bCs/>
          <w:lang w:val="es-ES_tradnl"/>
        </w:rPr>
        <w:t>do desierto por resol. CDCIC-223/24</w:t>
      </w:r>
      <w:r w:rsidRPr="00DB56D4">
        <w:rPr>
          <w:bCs/>
          <w:lang w:val="es-ES"/>
        </w:rPr>
        <w:t xml:space="preserve"> (ex</w:t>
      </w:r>
      <w:r>
        <w:rPr>
          <w:bCs/>
          <w:lang w:val="es-ES_tradnl"/>
        </w:rPr>
        <w:t xml:space="preserve"> Marín Leg.16102</w:t>
      </w:r>
      <w:r w:rsidRPr="00DB56D4">
        <w:rPr>
          <w:bCs/>
          <w:lang w:val="es-ES_tradnl"/>
        </w:rPr>
        <w:t xml:space="preserve">); </w:t>
      </w:r>
      <w:r w:rsidR="007D2E06">
        <w:rPr>
          <w:bCs/>
          <w:lang w:val="es-ES_tradnl"/>
        </w:rPr>
        <w:t>y</w:t>
      </w:r>
      <w:r w:rsidRPr="00DB56D4">
        <w:rPr>
          <w:bCs/>
          <w:lang w:val="es-ES_tradnl"/>
        </w:rPr>
        <w:t xml:space="preserve"> 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</w:p>
    <w:p w:rsidR="000A30D8" w:rsidRDefault="000A30D8" w:rsidP="000A30D8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 w:rsidR="009A4212">
        <w:rPr>
          <w:lang w:val="es-ES"/>
        </w:rPr>
        <w:t>o docente del ciclo lectivo 2025</w:t>
      </w:r>
      <w:r w:rsidRPr="000A30D8">
        <w:rPr>
          <w:lang w:val="es-ES"/>
        </w:rPr>
        <w:t>;</w:t>
      </w:r>
    </w:p>
    <w:p w:rsidR="00E20900" w:rsidRDefault="00E20900" w:rsidP="00DB56D4">
      <w:pPr>
        <w:jc w:val="both"/>
        <w:rPr>
          <w:lang w:val="es-ES" w:eastAsia="es-ES"/>
        </w:rPr>
      </w:pPr>
    </w:p>
    <w:p w:rsidR="000A30D8" w:rsidRPr="000A30D8" w:rsidRDefault="000A30D8" w:rsidP="000A30D8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 w:rsidR="00241926">
        <w:rPr>
          <w:lang w:val="es-ES" w:eastAsia="es-ES"/>
        </w:rPr>
        <w:t>ordinaria de fecha 26 de diciembre</w:t>
      </w:r>
      <w:r w:rsidR="00E20900">
        <w:rPr>
          <w:lang w:val="es-ES" w:eastAsia="es-ES"/>
        </w:rPr>
        <w:t xml:space="preserve"> de 2024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:rsidR="000A30D8" w:rsidRPr="00E20900" w:rsidRDefault="000A30D8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:rsidR="000A30D8" w:rsidRPr="000A30D8" w:rsidRDefault="000A30D8" w:rsidP="00E209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:rsidR="000A30D8" w:rsidRPr="000A30D8" w:rsidRDefault="000A30D8" w:rsidP="000A30D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:rsidR="000A30D8" w:rsidRPr="000A30D8" w:rsidRDefault="000A30D8" w:rsidP="000A30D8">
      <w:pPr>
        <w:spacing w:line="260" w:lineRule="exact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241926" w:rsidP="0028321C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="000A30D8" w:rsidRPr="000A30D8">
        <w:rPr>
          <w:lang w:val="es-ES"/>
        </w:rPr>
        <w:t xml:space="preserve">) cargo de </w:t>
      </w:r>
      <w:r w:rsidR="000A30D8" w:rsidRPr="000A30D8">
        <w:rPr>
          <w:b/>
          <w:lang w:val="es-ES"/>
        </w:rPr>
        <w:t>Ayudante de Docencia “B”</w:t>
      </w:r>
      <w:r w:rsidR="000A30D8" w:rsidRPr="000A30D8">
        <w:rPr>
          <w:lang w:val="es-ES"/>
        </w:rPr>
        <w:t xml:space="preserve"> – asignatura </w:t>
      </w:r>
      <w:r w:rsidR="000A30D8" w:rsidRPr="000A30D8">
        <w:rPr>
          <w:b/>
          <w:lang w:val="es-ES"/>
        </w:rPr>
        <w:t>“Resolución de Problemas y Algoritmos” (Cód. 5793)</w:t>
      </w:r>
      <w:r w:rsidR="0028321C">
        <w:rPr>
          <w:b/>
          <w:lang w:val="es-ES"/>
        </w:rPr>
        <w:t>;</w:t>
      </w:r>
    </w:p>
    <w:p w:rsidR="00DB56D4" w:rsidRDefault="00DB56D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DC59C9" w:rsidRPr="000A30D8" w:rsidTr="0016749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9C9" w:rsidRPr="000A30D8" w:rsidRDefault="00DC59C9" w:rsidP="0016749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9C9" w:rsidRPr="000A30D8" w:rsidRDefault="00DC59C9" w:rsidP="0016749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DC59C9" w:rsidRPr="000A30D8" w:rsidTr="0016749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C59C9" w:rsidRPr="000A30D8" w:rsidRDefault="00DC59C9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C59C9" w:rsidRPr="000A30D8" w:rsidRDefault="00DC59C9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Diego Ramiro García</w:t>
            </w:r>
          </w:p>
        </w:tc>
      </w:tr>
      <w:tr w:rsidR="00DC59C9" w:rsidRPr="000A30D8" w:rsidTr="0016749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C59C9" w:rsidRPr="000A30D8" w:rsidRDefault="00DC59C9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C59C9" w:rsidRPr="000A30D8" w:rsidRDefault="00DC59C9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DC59C9" w:rsidRPr="000A30D8" w:rsidTr="0016749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9C9" w:rsidRPr="000A30D8" w:rsidRDefault="00DC59C9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Rocío Luján </w:t>
            </w:r>
            <w:proofErr w:type="spellStart"/>
            <w:r>
              <w:rPr>
                <w:b/>
                <w:bCs/>
                <w:smallCaps/>
                <w:lang w:val="es-AR"/>
              </w:rPr>
              <w:t>Cecch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59C9" w:rsidRPr="000A30D8" w:rsidRDefault="00DC59C9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Sergio Alejandro Gómez</w:t>
            </w:r>
          </w:p>
        </w:tc>
      </w:tr>
    </w:tbl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EA5D04" w:rsidRDefault="00EA5D0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 w:rsidR="00661105">
        <w:rPr>
          <w:lang w:val="es-ES"/>
        </w:rPr>
        <w:t>Académica en cada cuatrimestre.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9A4212" w:rsidRDefault="00241926" w:rsidP="009A4212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337</w:t>
      </w:r>
      <w:r w:rsidR="009A4212">
        <w:rPr>
          <w:b/>
          <w:lang w:val="es-ES"/>
        </w:rPr>
        <w:t xml:space="preserve">/24 </w:t>
      </w:r>
    </w:p>
    <w:p w:rsidR="009A4212" w:rsidRDefault="009A4212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12361">
        <w:rPr>
          <w:b/>
          <w:lang w:val="es-ES"/>
        </w:rPr>
        <w:t>ARTICULO 4</w:t>
      </w:r>
      <w:r w:rsidRPr="00012361">
        <w:rPr>
          <w:b/>
        </w:rPr>
        <w:fldChar w:fldCharType="begin"/>
      </w:r>
      <w:r w:rsidRPr="00012361">
        <w:rPr>
          <w:b/>
          <w:lang w:val="es-ES"/>
        </w:rPr>
        <w:instrText>SYMBOL 176 \f "Symbol" \s 12</w:instrText>
      </w:r>
      <w:r w:rsidRPr="00012361">
        <w:rPr>
          <w:b/>
        </w:rPr>
        <w:fldChar w:fldCharType="separate"/>
      </w:r>
      <w:r w:rsidRPr="00012361">
        <w:rPr>
          <w:b/>
          <w:lang w:val="es-ES"/>
        </w:rPr>
        <w:t>°</w:t>
      </w:r>
      <w:r w:rsidRPr="00012361">
        <w:rPr>
          <w:b/>
        </w:rPr>
        <w:fldChar w:fldCharType="end"/>
      </w:r>
      <w:r w:rsidRPr="00012361">
        <w:rPr>
          <w:b/>
          <w:lang w:val="es-ES"/>
        </w:rPr>
        <w:t>:</w:t>
      </w:r>
      <w:r w:rsidRPr="00012361">
        <w:rPr>
          <w:lang w:val="es-ES"/>
        </w:rPr>
        <w:t xml:space="preserve"> Establecer que las inscripciones de postulantes se recibir</w:t>
      </w:r>
      <w:r w:rsidR="009A4212" w:rsidRPr="00012361">
        <w:rPr>
          <w:lang w:val="es-AR"/>
        </w:rPr>
        <w:t xml:space="preserve">án </w:t>
      </w:r>
      <w:r w:rsidR="00012361" w:rsidRPr="00012361">
        <w:rPr>
          <w:lang w:val="es-AR"/>
        </w:rPr>
        <w:t>desde el 24 al 28 de febrero</w:t>
      </w:r>
      <w:r w:rsidR="009A4212" w:rsidRPr="00012361">
        <w:rPr>
          <w:lang w:val="es-AR"/>
        </w:rPr>
        <w:t xml:space="preserve"> de 2025</w:t>
      </w:r>
      <w:r w:rsidRPr="00012361">
        <w:rPr>
          <w:lang w:val="es-AR"/>
        </w:rPr>
        <w:t xml:space="preserve"> a través de la casilla de correo electrónico </w:t>
      </w:r>
      <w:hyperlink r:id="rId7" w:history="1">
        <w:r w:rsidRPr="00012361">
          <w:rPr>
            <w:color w:val="0563C1"/>
            <w:u w:val="single"/>
            <w:lang w:val="es-AR"/>
          </w:rPr>
          <w:t>inscripcion.concursos@cs.uns.edu.ar</w:t>
        </w:r>
      </w:hyperlink>
      <w:r w:rsidRPr="00012361">
        <w:rPr>
          <w:lang w:val="es-AR"/>
        </w:rPr>
        <w:t xml:space="preserve"> perteneciente al Departamento de Ciencias e Ingeniería</w:t>
      </w:r>
      <w:bookmarkStart w:id="0" w:name="_GoBack"/>
      <w:bookmarkEnd w:id="0"/>
      <w:r w:rsidRPr="000A30D8">
        <w:rPr>
          <w:lang w:val="es-AR"/>
        </w:rPr>
        <w:t xml:space="preserve"> de la Computación.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72E2" w:rsidRDefault="009272E2">
      <w:r>
        <w:separator/>
      </w:r>
    </w:p>
  </w:endnote>
  <w:endnote w:type="continuationSeparator" w:id="0">
    <w:p w:rsidR="009272E2" w:rsidRDefault="00927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72E2" w:rsidRDefault="009272E2">
      <w:r>
        <w:separator/>
      </w:r>
    </w:p>
  </w:footnote>
  <w:footnote w:type="continuationSeparator" w:id="0">
    <w:p w:rsidR="009272E2" w:rsidRDefault="00927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409" w:rsidRDefault="007C240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2361"/>
    <w:rsid w:val="00015036"/>
    <w:rsid w:val="00031E5E"/>
    <w:rsid w:val="00032837"/>
    <w:rsid w:val="00043046"/>
    <w:rsid w:val="000602B3"/>
    <w:rsid w:val="0007330B"/>
    <w:rsid w:val="000A30D8"/>
    <w:rsid w:val="000B1D7A"/>
    <w:rsid w:val="00100C57"/>
    <w:rsid w:val="00114B8A"/>
    <w:rsid w:val="00151580"/>
    <w:rsid w:val="00185A36"/>
    <w:rsid w:val="001C46FB"/>
    <w:rsid w:val="00207857"/>
    <w:rsid w:val="00213AEA"/>
    <w:rsid w:val="00214603"/>
    <w:rsid w:val="002225C1"/>
    <w:rsid w:val="00241926"/>
    <w:rsid w:val="002757BE"/>
    <w:rsid w:val="00282B61"/>
    <w:rsid w:val="0028321C"/>
    <w:rsid w:val="002E51B8"/>
    <w:rsid w:val="00315117"/>
    <w:rsid w:val="003429A7"/>
    <w:rsid w:val="003534EB"/>
    <w:rsid w:val="00384819"/>
    <w:rsid w:val="00387856"/>
    <w:rsid w:val="00400C49"/>
    <w:rsid w:val="0042294A"/>
    <w:rsid w:val="00430549"/>
    <w:rsid w:val="00440707"/>
    <w:rsid w:val="00445B1D"/>
    <w:rsid w:val="00450399"/>
    <w:rsid w:val="004F4851"/>
    <w:rsid w:val="0057241F"/>
    <w:rsid w:val="00590DF0"/>
    <w:rsid w:val="005C7D11"/>
    <w:rsid w:val="005F7D74"/>
    <w:rsid w:val="0064633C"/>
    <w:rsid w:val="00661105"/>
    <w:rsid w:val="00694E0B"/>
    <w:rsid w:val="006970EA"/>
    <w:rsid w:val="006C7B37"/>
    <w:rsid w:val="006F4587"/>
    <w:rsid w:val="006F6863"/>
    <w:rsid w:val="006F6D2E"/>
    <w:rsid w:val="007406A2"/>
    <w:rsid w:val="00794F0A"/>
    <w:rsid w:val="007C2409"/>
    <w:rsid w:val="007C2FB7"/>
    <w:rsid w:val="007D2E06"/>
    <w:rsid w:val="00807ED1"/>
    <w:rsid w:val="00833557"/>
    <w:rsid w:val="008403D3"/>
    <w:rsid w:val="008425B1"/>
    <w:rsid w:val="008629A7"/>
    <w:rsid w:val="008765AF"/>
    <w:rsid w:val="008F11B6"/>
    <w:rsid w:val="008F6C4C"/>
    <w:rsid w:val="009272E2"/>
    <w:rsid w:val="00930023"/>
    <w:rsid w:val="0097308B"/>
    <w:rsid w:val="009A4212"/>
    <w:rsid w:val="009D089B"/>
    <w:rsid w:val="00A0242F"/>
    <w:rsid w:val="00A36327"/>
    <w:rsid w:val="00A3662F"/>
    <w:rsid w:val="00A400DB"/>
    <w:rsid w:val="00A7534D"/>
    <w:rsid w:val="00AB41EC"/>
    <w:rsid w:val="00AC49BB"/>
    <w:rsid w:val="00B12D34"/>
    <w:rsid w:val="00B265EA"/>
    <w:rsid w:val="00B32EF7"/>
    <w:rsid w:val="00B4758E"/>
    <w:rsid w:val="00BA1ED0"/>
    <w:rsid w:val="00BF4536"/>
    <w:rsid w:val="00C3182E"/>
    <w:rsid w:val="00C8034D"/>
    <w:rsid w:val="00CC6AE7"/>
    <w:rsid w:val="00CC7BC7"/>
    <w:rsid w:val="00D14B77"/>
    <w:rsid w:val="00D21FDF"/>
    <w:rsid w:val="00D33B1F"/>
    <w:rsid w:val="00D4386A"/>
    <w:rsid w:val="00D44758"/>
    <w:rsid w:val="00DB56D4"/>
    <w:rsid w:val="00DC59C9"/>
    <w:rsid w:val="00E12C47"/>
    <w:rsid w:val="00E20900"/>
    <w:rsid w:val="00EA5D04"/>
    <w:rsid w:val="00EC1810"/>
    <w:rsid w:val="00F4073D"/>
    <w:rsid w:val="00F64373"/>
    <w:rsid w:val="00F726D1"/>
    <w:rsid w:val="00F7355F"/>
    <w:rsid w:val="00F83962"/>
    <w:rsid w:val="00F90F59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6B338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7C240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2</Pages>
  <Words>319</Words>
  <Characters>175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3</cp:revision>
  <cp:lastPrinted>2011-10-13T19:07:00Z</cp:lastPrinted>
  <dcterms:created xsi:type="dcterms:W3CDTF">2022-10-12T11:38:00Z</dcterms:created>
  <dcterms:modified xsi:type="dcterms:W3CDTF">2025-02-18T17:18:00Z</dcterms:modified>
</cp:coreProperties>
</file>